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2BF7DDCC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1963" cy="1121963"/>
                  <wp:effectExtent l="0" t="0" r="2540" b="254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7036" cy="1127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2E20EC3A" w:rsidR="008B083F" w:rsidRPr="009718DA" w:rsidRDefault="00D9571A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>SOSYAL BİLİMLER MESLEK YÜKSEKOKULU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98C2AC8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044C1B73" w:rsidR="00A9576F" w:rsidRPr="00551766" w:rsidRDefault="00A9576F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PROFESÖR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FB0089F" w:rsidR="00034213" w:rsidRPr="003B6C01" w:rsidRDefault="00775203" w:rsidP="00D9571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</w:t>
            </w:r>
            <w:proofErr w:type="gramStart"/>
            <w:r w:rsidR="00D9571A">
              <w:rPr>
                <w:rFonts w:ascii="Times New Roman" w:hAnsi="Times New Roman"/>
                <w:sz w:val="20"/>
                <w:szCs w:val="20"/>
              </w:rPr>
              <w:t xml:space="preserve">Bölüm 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79F2E994" w:rsidR="005B1863" w:rsidRPr="005B1863" w:rsidRDefault="00D9571A" w:rsidP="00D9571A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Sosyal Bilimler Meslek Yüksekokulunda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B4751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rofesör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714324DC" w:rsidR="00A82003" w:rsidRPr="00B4751E" w:rsidRDefault="00A82003" w:rsidP="00B4751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Yükseköğretim Kurumları Yabancı Dil (YÖKDİL) veya YDS sınavından en az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65 (altmış beş) puan ya da eşdeğeri kabul edilen bir dil sınavından en az 65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(altmış beş) puanın muadili bir puan almış olmak</w:t>
            </w:r>
            <w:r w:rsidR="00B4751E">
              <w:rPr>
                <w:rStyle w:val="fontstyle01"/>
                <w:sz w:val="20"/>
                <w:szCs w:val="20"/>
              </w:rPr>
              <w:t>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12265B1D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Yabancı Dil puanı ile ilgili olarak; sınavın adı, sınavın dönemi, sınav tarihi ve sınav sonucu belirtilmelidir.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931561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931561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37E9F1C0" w:rsidR="009C42CE" w:rsidRPr="00B4751E" w:rsidRDefault="00A82003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B4751E">
              <w:rPr>
                <w:rStyle w:val="fontstyle01"/>
                <w:sz w:val="20"/>
                <w:szCs w:val="20"/>
              </w:rPr>
              <w:t>3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ÜAK tarafından oluşturulacak jürilerce yapılan doçentlik sözlü sınavından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başarılı olmak (doçentlik sözlü sınavına girmeyenler veya doçentlik sözlü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sınavından başarısız olanlar için)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4E435221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raf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a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</w:t>
            </w:r>
            <w:r w:rsidR="00C22391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931561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931561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B4751E" w:rsidRPr="005B1863" w14:paraId="66CE395D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86C4DD" w14:textId="623047E6" w:rsidR="00B4751E" w:rsidRPr="00B4751E" w:rsidRDefault="00B4751E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İlgili alanda ÜAK tarafından belirlenmiş doçentlik müracaat ölçütlerini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(başvurduğu dönemdeki) tekrar sağlamış ol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6A3B26CD" w14:textId="77777777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4C827A" w14:textId="67420DAC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lik sonrası eserleri incelenip, doçentlik </w:t>
            </w:r>
            <w:proofErr w:type="spellStart"/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nını</w:t>
            </w:r>
            <w:proofErr w:type="spellEnd"/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ğı dönemdeki şartları s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ğlayıp sağlamadığı hakkı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a yeterli bilgi verilme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3673C3" w14:textId="77777777" w:rsidR="00B4751E" w:rsidRPr="005B1863" w:rsidRDefault="00931561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7213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803D9FB" w14:textId="77777777" w:rsidR="00B4751E" w:rsidRPr="005B1863" w:rsidRDefault="00931561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030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2279B6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E3055" w14:textId="38F48712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5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2547 sayılı Yüksek Öğretim Kanunun 26. maddesi (a) fıkrası 2. bendi gereğince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ki döneme ait yayınlarından birini başlıca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eseri olarak sun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17EE8300" w14:textId="77777777" w:rsidR="00161052" w:rsidRPr="00161052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14:paraId="75A57DF3" w14:textId="6119E832" w:rsidR="00161052" w:rsidRPr="005B1863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ınını</w:t>
            </w:r>
            <w:proofErr w:type="spellEnd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ktan sonraki döneme ait yayınlardan başlıca araştırma eserinin başlığı, yayım tarihi, yayımlandığı derginin adı ve tar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ığı endeksler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97A32F" w14:textId="77777777" w:rsidR="00161052" w:rsidRPr="005B1863" w:rsidRDefault="00931561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7260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8DDDD25" w14:textId="435C0F53" w:rsidR="00161052" w:rsidRDefault="00931561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5198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7E2F9FF4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789250" w14:textId="2F34B1C5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6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 profesörlüğe atanabilmek için gerekli olan yasal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sürenin en az yarısı bir süre üniversiteler veya alanı ile ilgili bilimsel bir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kuruluşunda fiilen çalışmış olmak</w:t>
            </w:r>
          </w:p>
          <w:p w14:paraId="15D741D6" w14:textId="77777777" w:rsidR="00161052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0C36DB08" w14:textId="228A2BCF" w:rsidR="00161052" w:rsidRPr="005B1863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oçent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unvanı aldıktan sonra hangi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niversite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raştırma kuruluşunda 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e zaman ve ne kadar süreyle çalış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ığı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araştırmada bulunduğu açıklanmalıdı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7D71DD" w14:textId="77777777" w:rsidR="00161052" w:rsidRPr="005B1863" w:rsidRDefault="00931561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5718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7A85E859" w14:textId="77777777" w:rsidR="00161052" w:rsidRDefault="00931561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96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09439834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1C7DFB" w14:textId="4D174B9F" w:rsidR="001610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9571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="00D9571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1. bendi gereği;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Özgün makale/kitap aranmayan alanlarda, başlıca yazar olmak üzere özgün bir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raştırma makalesi veya bir kitabı başlıca eser olarak sun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09E78B5A" w14:textId="12D9C3A1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33EB6F9" w14:textId="7CD7A5F0" w:rsidR="00F64BA1" w:rsidRPr="005B1863" w:rsidRDefault="00F64BA1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başlıca yazarı olduğu özgün araştırma makalesinin başlığı, yayım tarihi, yayımlandığı derginin adı ve tarandığı endeksler veya kitabın </w:t>
            </w:r>
            <w:r w:rsidRPr="00F64BA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9745A2" w14:textId="77777777" w:rsidR="00F64BA1" w:rsidRPr="005B1863" w:rsidRDefault="00931561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5702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7FE13A0" w14:textId="7A572B18" w:rsidR="00161052" w:rsidRDefault="00931561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05157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64BA1" w:rsidRPr="005B1863" w14:paraId="359520A3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8E3D2D" w14:textId="757BB610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9571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2. bendi gereği;</w:t>
            </w:r>
            <w: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Tablo 1a ve Tablo 2’den toplamda en az 200 (ik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yüz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81695F1" w14:textId="77777777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FEE6FDD" w14:textId="23336941" w:rsidR="00F64BA1" w:rsidRPr="003049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doçent unvanını aldıktan sonra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8FC8B" w14:textId="77777777" w:rsidR="00F64BA1" w:rsidRPr="005B1863" w:rsidRDefault="00931561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687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9463612" w14:textId="151D63A0" w:rsidR="00F64BA1" w:rsidRDefault="00931561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893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</w:tbl>
    <w:p w14:paraId="4BED464B" w14:textId="6287A36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089464FD" w14:textId="3FF2E4B9" w:rsidR="00A9576F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  <w:bookmarkStart w:id="0" w:name="_GoBack"/>
      <w:bookmarkEnd w:id="0"/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A9576F" w14:paraId="2111D472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2B4316" w14:textId="24EF28F9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9571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3. bendi gereği;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aşağıdaki (a, b) şartlardan en az birini sağlamış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4DB95844" w14:textId="77777777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7C0829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) En az 3 (üç) yüksek lisans veya 1 (bir) doktora tez danışmanlığı yapar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gili tezleri tamamlat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351F677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6930CF" w14:textId="6BF51E34" w:rsidR="00A9576F" w:rsidRDefault="00A9576F" w:rsidP="00ED6DE8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, 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10825F87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749767DA" w14:textId="1BD63C8E" w:rsidR="00A9576F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) Madde 2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(Madde III-F, 2. bendi)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’deki puan şartını %20 fazlasıyla sağla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F77FDAB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694B837A" w14:textId="5D79A4C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%20 fazlasıyla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toplam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FFD0F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101427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5EBC4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56A81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2057F8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7F9983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511E5E" w14:textId="77777777" w:rsidR="00A9576F" w:rsidRPr="00DF06E4" w:rsidRDefault="00A9576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338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06D252" w14:textId="77777777" w:rsidR="00A9576F" w:rsidRPr="00AB14FA" w:rsidRDefault="00931561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07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CBF42E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07714E0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68B79C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358942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8390DCF" w14:textId="77777777" w:rsidR="00A9576F" w:rsidRPr="00DF06E4" w:rsidRDefault="00931561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629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FD3B663" w14:textId="77777777" w:rsidR="00A9576F" w:rsidRPr="00AB14FA" w:rsidRDefault="00931561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466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1808B4EE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2406E422" w14:textId="77777777" w:rsidTr="00ED6DE8">
        <w:trPr>
          <w:trHeight w:val="2389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0FE5EA" w14:textId="105F4A41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9571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4. bendi gereği;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,c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d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şartlardan en az birini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ilavete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ağlamış olmak.</w:t>
            </w:r>
          </w:p>
          <w:p w14:paraId="30F42D4E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27AE760" w14:textId="77777777" w:rsidR="00A9576F" w:rsidRDefault="00A9576F" w:rsidP="00ED6DE8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Akademik amaçlı olarak en az 3 (üç) ay süreyle yurt dışında bulunmuş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olmak,</w:t>
            </w:r>
          </w:p>
          <w:p w14:paraId="600AFFC7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1034E1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yurtdışınd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kademik amaçlı olarak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kurum veya kuruluşta,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bulunduğu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16D75ED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</w:p>
          <w:p w14:paraId="5F5DFE19" w14:textId="77777777" w:rsidR="00A9576F" w:rsidRPr="00D6719C" w:rsidRDefault="00A9576F" w:rsidP="00ED6DE8">
            <w:pPr>
              <w:ind w:right="57"/>
              <w:jc w:val="both"/>
              <w:rPr>
                <w:rStyle w:val="fontstyle01"/>
                <w:bCs w:val="0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b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) TÜBİTAK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, TÜBA, GEBİP, AB, SANTEZ, TAGEM veya Kayseri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en az 1 (bir) projede yürütücü veya 2 (iki) projede araştırmacı olmak,</w:t>
            </w:r>
          </w:p>
          <w:p w14:paraId="33E9F46D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152D04A" w14:textId="77777777" w:rsidR="00A9576F" w:rsidRPr="00D6719C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510D86CA" w14:textId="77777777" w:rsidR="00A9576F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c) Atanacağı ilgili temel alanda veya yakından ilgili bir alanda tek yazarlı veya editör olarak ulusal/uluslararası nitelikte bilimsel bir kitap (ders kitabı ve tezden üretilmiş kitap hariç) yayımlamış olmak</w:t>
            </w:r>
            <w:r>
              <w:rPr>
                <w:rStyle w:val="fontstyle01"/>
                <w:color w:val="auto"/>
                <w:sz w:val="20"/>
                <w:szCs w:val="20"/>
              </w:rPr>
              <w:t>.</w:t>
            </w:r>
          </w:p>
          <w:p w14:paraId="0EF8E068" w14:textId="77777777" w:rsidR="00A9576F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7CC5B445" w14:textId="4225555A" w:rsidR="00A9576F" w:rsidRPr="00D6719C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d) Madde 2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2. bendi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 ve 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Madde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3b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3. bendi, (b) fıkrası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’ye ilaveten Tablo 1a ve Tablo 2’den toplamda en az 50 (elli)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puan almış olmak.</w:t>
            </w:r>
          </w:p>
          <w:p w14:paraId="47A1A7A3" w14:textId="66224B5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2 ve 3b’y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</w:t>
            </w:r>
            <w:proofErr w:type="spellStart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lm</w:t>
            </w:r>
            <w:proofErr w:type="spellEnd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1FA8F9B3" w14:textId="77777777" w:rsidR="00A9576F" w:rsidRPr="00053082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080079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AAF20B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B86DA8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F7B5DC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AC8FC80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B8B7B3C" w14:textId="77777777" w:rsidR="00A9576F" w:rsidRPr="00DF06E4" w:rsidRDefault="00931561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7119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103AA9A" w14:textId="77777777" w:rsidR="00A9576F" w:rsidRDefault="00931561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849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4B4AE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A6053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624002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26AFD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346C26" w14:textId="77777777" w:rsidR="00A9576F" w:rsidRPr="00DF06E4" w:rsidRDefault="00931561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768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F25CBB1" w14:textId="77777777" w:rsidR="00A9576F" w:rsidRPr="00AB14FA" w:rsidRDefault="00931561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1585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8040FA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ED8748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FAF4C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68D1D5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AB11B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3D31F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573F2DD" w14:textId="77777777" w:rsidR="00A9576F" w:rsidRPr="00DF06E4" w:rsidRDefault="00931561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301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38E427" w14:textId="77777777" w:rsidR="00A9576F" w:rsidRPr="00AB14FA" w:rsidRDefault="00931561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8662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D9553C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4BCE30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D5F1B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B681C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9DDB1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AEB618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09D6F5" w14:textId="77777777" w:rsidR="00A9576F" w:rsidRPr="00DF06E4" w:rsidRDefault="00931561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299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B883718" w14:textId="77777777" w:rsidR="00A9576F" w:rsidRPr="00AB14FA" w:rsidRDefault="00931561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57162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3B64F24" w14:textId="77777777" w:rsidR="00A9576F" w:rsidRPr="005B1863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4C9A90A8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6AADD7" w14:textId="4A74C258" w:rsidR="00A9576F" w:rsidRPr="005B1863" w:rsidRDefault="00A9576F" w:rsidP="00A9576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9BE182" w14:textId="77777777" w:rsidR="00A9576F" w:rsidRPr="009718DA" w:rsidRDefault="00931561" w:rsidP="00ED6DE8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126E7E3" w14:textId="77777777" w:rsidR="00A9576F" w:rsidRPr="005B1863" w:rsidRDefault="00931561" w:rsidP="00ED6DE8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A9576F" w:rsidRPr="005B1863" w14:paraId="24DF538D" w14:textId="77777777" w:rsidTr="00ED6DE8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AC68C7" w14:textId="2A28B1F9" w:rsidR="00A9576F" w:rsidRPr="00304952" w:rsidRDefault="00A9576F" w:rsidP="00ED6DE8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bu alana yazılmalıdır.</w:t>
            </w:r>
          </w:p>
          <w:p w14:paraId="513C873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1A1D0D0C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78A4FB0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01FF3F8" w14:textId="77777777" w:rsidR="00A9576F" w:rsidRPr="005B1863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Üye 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643D6A7E" w14:textId="77777777" w:rsidR="00A9576F" w:rsidRPr="00034213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A9576F" w:rsidRPr="00034213" w:rsidSect="006D1A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3F5C05" w14:textId="77777777" w:rsidR="00931561" w:rsidRDefault="00931561" w:rsidP="00E7178C">
      <w:pPr>
        <w:spacing w:after="0" w:line="240" w:lineRule="auto"/>
      </w:pPr>
      <w:r>
        <w:separator/>
      </w:r>
    </w:p>
  </w:endnote>
  <w:endnote w:type="continuationSeparator" w:id="0">
    <w:p w14:paraId="74A881FE" w14:textId="77777777" w:rsidR="00931561" w:rsidRDefault="00931561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A8E8DF" w14:textId="77777777" w:rsidR="00931561" w:rsidRDefault="00931561" w:rsidP="00E7178C">
      <w:pPr>
        <w:spacing w:after="0" w:line="240" w:lineRule="auto"/>
      </w:pPr>
      <w:r>
        <w:separator/>
      </w:r>
    </w:p>
  </w:footnote>
  <w:footnote w:type="continuationSeparator" w:id="0">
    <w:p w14:paraId="20B33E09" w14:textId="77777777" w:rsidR="00931561" w:rsidRDefault="00931561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157630" w14:textId="00CC401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8F1646" w14:textId="36C3C045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DB41AC" w14:textId="296AC9CB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34F11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61052"/>
    <w:rsid w:val="00182996"/>
    <w:rsid w:val="0018309E"/>
    <w:rsid w:val="001851B8"/>
    <w:rsid w:val="00190E3D"/>
    <w:rsid w:val="00195C25"/>
    <w:rsid w:val="001F2B9D"/>
    <w:rsid w:val="002269D9"/>
    <w:rsid w:val="0023799F"/>
    <w:rsid w:val="00295C6E"/>
    <w:rsid w:val="002C0FAE"/>
    <w:rsid w:val="00304952"/>
    <w:rsid w:val="00337288"/>
    <w:rsid w:val="00345E88"/>
    <w:rsid w:val="00362D17"/>
    <w:rsid w:val="00372E96"/>
    <w:rsid w:val="003B6C01"/>
    <w:rsid w:val="00417475"/>
    <w:rsid w:val="00422FEA"/>
    <w:rsid w:val="00442DFC"/>
    <w:rsid w:val="004438A1"/>
    <w:rsid w:val="00472DB6"/>
    <w:rsid w:val="004F54C9"/>
    <w:rsid w:val="00551766"/>
    <w:rsid w:val="005B1863"/>
    <w:rsid w:val="005F6FC7"/>
    <w:rsid w:val="00611417"/>
    <w:rsid w:val="00620A2A"/>
    <w:rsid w:val="006317E6"/>
    <w:rsid w:val="006501E8"/>
    <w:rsid w:val="00674D76"/>
    <w:rsid w:val="006B119B"/>
    <w:rsid w:val="006D1AC2"/>
    <w:rsid w:val="00702E4C"/>
    <w:rsid w:val="00711447"/>
    <w:rsid w:val="007673FD"/>
    <w:rsid w:val="00775203"/>
    <w:rsid w:val="00776AD1"/>
    <w:rsid w:val="008052B9"/>
    <w:rsid w:val="00887E5C"/>
    <w:rsid w:val="008A5A48"/>
    <w:rsid w:val="008B083F"/>
    <w:rsid w:val="008F7E8C"/>
    <w:rsid w:val="00903040"/>
    <w:rsid w:val="00903044"/>
    <w:rsid w:val="00931561"/>
    <w:rsid w:val="00947D20"/>
    <w:rsid w:val="009539D4"/>
    <w:rsid w:val="009718DA"/>
    <w:rsid w:val="009755B9"/>
    <w:rsid w:val="009C42CE"/>
    <w:rsid w:val="009C7525"/>
    <w:rsid w:val="00A4329F"/>
    <w:rsid w:val="00A82003"/>
    <w:rsid w:val="00A9576F"/>
    <w:rsid w:val="00AB05C8"/>
    <w:rsid w:val="00AB14FA"/>
    <w:rsid w:val="00B1297E"/>
    <w:rsid w:val="00B17DC5"/>
    <w:rsid w:val="00B46ABD"/>
    <w:rsid w:val="00B4751E"/>
    <w:rsid w:val="00B5357B"/>
    <w:rsid w:val="00B56B2C"/>
    <w:rsid w:val="00B82C35"/>
    <w:rsid w:val="00BD13BB"/>
    <w:rsid w:val="00BE416C"/>
    <w:rsid w:val="00C22391"/>
    <w:rsid w:val="00C422D9"/>
    <w:rsid w:val="00C778BA"/>
    <w:rsid w:val="00CB69D1"/>
    <w:rsid w:val="00CC38B3"/>
    <w:rsid w:val="00D0236D"/>
    <w:rsid w:val="00D41EF5"/>
    <w:rsid w:val="00D6719C"/>
    <w:rsid w:val="00D71655"/>
    <w:rsid w:val="00D75055"/>
    <w:rsid w:val="00D83983"/>
    <w:rsid w:val="00D92F2E"/>
    <w:rsid w:val="00D9571A"/>
    <w:rsid w:val="00DD20AE"/>
    <w:rsid w:val="00DE0645"/>
    <w:rsid w:val="00DF06E4"/>
    <w:rsid w:val="00DF4D61"/>
    <w:rsid w:val="00E064BC"/>
    <w:rsid w:val="00E27C85"/>
    <w:rsid w:val="00E41576"/>
    <w:rsid w:val="00E62DE6"/>
    <w:rsid w:val="00E7178C"/>
    <w:rsid w:val="00EA7CDE"/>
    <w:rsid w:val="00EB7FDE"/>
    <w:rsid w:val="00EC06A3"/>
    <w:rsid w:val="00EF59E1"/>
    <w:rsid w:val="00F64BA1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17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A3746-3287-449A-9E72-E3C1A4916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in Cemal MENGÜÇ</dc:creator>
  <cp:lastModifiedBy>USER</cp:lastModifiedBy>
  <cp:revision>2</cp:revision>
  <cp:lastPrinted>2020-12-22T10:41:00Z</cp:lastPrinted>
  <dcterms:created xsi:type="dcterms:W3CDTF">2021-05-07T11:43:00Z</dcterms:created>
  <dcterms:modified xsi:type="dcterms:W3CDTF">2021-05-07T11:43:00Z</dcterms:modified>
</cp:coreProperties>
</file>